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9A3" w:rsidRDefault="008F083F" w:rsidP="00B04336">
      <w:pPr>
        <w:pStyle w:val="Heading1"/>
        <w:rPr>
          <w:rFonts w:ascii="Arial" w:hAnsi="Arial" w:cs="Arial"/>
        </w:rPr>
      </w:pPr>
      <w:r w:rsidRPr="00713192">
        <w:rPr>
          <w:rFonts w:ascii="Arial" w:hAnsi="Arial" w:cs="Arial"/>
        </w:rPr>
        <w:t>Chapter 4: Implementation (Coding)</w:t>
      </w:r>
    </w:p>
    <w:p w:rsidR="00F5455A" w:rsidRPr="00F5455A" w:rsidRDefault="00F5455A" w:rsidP="00F5455A"/>
    <w:p w:rsidR="00106783" w:rsidRPr="00713192" w:rsidRDefault="00106783" w:rsidP="00B04336">
      <w:pPr>
        <w:pStyle w:val="Heading2"/>
        <w:rPr>
          <w:rFonts w:ascii="Arial" w:hAnsi="Arial" w:cs="Arial"/>
          <w:sz w:val="28"/>
          <w:szCs w:val="28"/>
        </w:rPr>
      </w:pPr>
      <w:r w:rsidRPr="00713192">
        <w:rPr>
          <w:rFonts w:ascii="Arial" w:hAnsi="Arial" w:cs="Arial"/>
          <w:sz w:val="28"/>
          <w:szCs w:val="28"/>
        </w:rPr>
        <w:t>Introduction</w:t>
      </w:r>
    </w:p>
    <w:p w:rsidR="00106783" w:rsidRDefault="00E12B89" w:rsidP="00E12B89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is the third phase of Structured System Analysis &amp; Design Methodology (SSADM). </w:t>
      </w:r>
      <w:r w:rsidR="00AF037B">
        <w:rPr>
          <w:rFonts w:ascii="Arial" w:hAnsi="Arial" w:cs="Arial"/>
          <w:sz w:val="24"/>
          <w:szCs w:val="24"/>
        </w:rPr>
        <w:t>Here,</w:t>
      </w:r>
      <w:r>
        <w:rPr>
          <w:rFonts w:ascii="Arial" w:hAnsi="Arial" w:cs="Arial"/>
          <w:sz w:val="24"/>
          <w:szCs w:val="24"/>
        </w:rPr>
        <w:t xml:space="preserve"> the system is directly introduced to an organization or run parallel with the existing system unless a new system works successfully.  </w:t>
      </w:r>
    </w:p>
    <w:p w:rsidR="00E12B89" w:rsidRDefault="00E12B89" w:rsidP="00E12B89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AF037B" w:rsidRPr="004F1C73" w:rsidRDefault="00E12B89" w:rsidP="004F1C73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his phase, coding is also done. </w:t>
      </w:r>
      <w:r w:rsidR="00691B72">
        <w:rPr>
          <w:rFonts w:ascii="Arial" w:hAnsi="Arial" w:cs="Arial"/>
          <w:sz w:val="24"/>
          <w:szCs w:val="24"/>
        </w:rPr>
        <w:t>Here design model that show</w:t>
      </w:r>
      <w:r w:rsidR="004F1C73">
        <w:rPr>
          <w:rFonts w:ascii="Arial" w:hAnsi="Arial" w:cs="Arial"/>
          <w:sz w:val="24"/>
          <w:szCs w:val="24"/>
        </w:rPr>
        <w:t>s</w:t>
      </w:r>
      <w:r w:rsidR="00691B72">
        <w:rPr>
          <w:rFonts w:ascii="Arial" w:hAnsi="Arial" w:cs="Arial"/>
          <w:sz w:val="24"/>
          <w:szCs w:val="24"/>
        </w:rPr>
        <w:t xml:space="preserve"> how our systems look </w:t>
      </w:r>
      <w:r w:rsidR="00814AA2">
        <w:rPr>
          <w:rFonts w:ascii="Arial" w:hAnsi="Arial" w:cs="Arial"/>
          <w:sz w:val="24"/>
          <w:szCs w:val="24"/>
        </w:rPr>
        <w:t xml:space="preserve">and work </w:t>
      </w:r>
      <w:r w:rsidR="00691B72">
        <w:rPr>
          <w:rFonts w:ascii="Arial" w:hAnsi="Arial" w:cs="Arial"/>
          <w:sz w:val="24"/>
          <w:szCs w:val="24"/>
        </w:rPr>
        <w:t>is converted into</w:t>
      </w:r>
      <w:r w:rsidR="00814AA2">
        <w:rPr>
          <w:rFonts w:ascii="Arial" w:hAnsi="Arial" w:cs="Arial"/>
          <w:sz w:val="24"/>
          <w:szCs w:val="24"/>
        </w:rPr>
        <w:t xml:space="preserve"> actual</w:t>
      </w:r>
      <w:r w:rsidR="00691B72">
        <w:rPr>
          <w:rFonts w:ascii="Arial" w:hAnsi="Arial" w:cs="Arial"/>
          <w:sz w:val="24"/>
          <w:szCs w:val="24"/>
        </w:rPr>
        <w:t xml:space="preserve"> products</w:t>
      </w:r>
      <w:r w:rsidR="00814AA2">
        <w:rPr>
          <w:rFonts w:ascii="Arial" w:hAnsi="Arial" w:cs="Arial"/>
          <w:sz w:val="24"/>
          <w:szCs w:val="24"/>
        </w:rPr>
        <w:t>.</w:t>
      </w:r>
      <w:bookmarkStart w:id="0" w:name="_GoBack"/>
      <w:bookmarkEnd w:id="0"/>
      <w:r w:rsidR="00DA4FB0" w:rsidRPr="004F1C73">
        <w:rPr>
          <w:rFonts w:ascii="Arial" w:hAnsi="Arial" w:cs="Arial"/>
          <w:sz w:val="24"/>
          <w:szCs w:val="24"/>
        </w:rPr>
        <w:t xml:space="preserve"> In the process of coding have used MVC design pattern which separate code into Model, View, and Controller. </w:t>
      </w:r>
      <w:r w:rsidR="006555EA" w:rsidRPr="004F1C73">
        <w:rPr>
          <w:rFonts w:ascii="Arial" w:hAnsi="Arial" w:cs="Arial"/>
          <w:sz w:val="24"/>
          <w:szCs w:val="24"/>
        </w:rPr>
        <w:t>That</w:t>
      </w:r>
      <w:r w:rsidR="00DA4FB0" w:rsidRPr="004F1C73">
        <w:rPr>
          <w:rFonts w:ascii="Arial" w:hAnsi="Arial" w:cs="Arial"/>
          <w:sz w:val="24"/>
          <w:szCs w:val="24"/>
        </w:rPr>
        <w:t xml:space="preserve"> directly helps in making code having less coupling and more cohesion.</w:t>
      </w:r>
    </w:p>
    <w:p w:rsidR="003300D3" w:rsidRDefault="003300D3" w:rsidP="00B04336">
      <w:pPr>
        <w:spacing w:line="360" w:lineRule="auto"/>
        <w:rPr>
          <w:rFonts w:ascii="Arial" w:hAnsi="Arial" w:cs="Arial"/>
          <w:sz w:val="24"/>
          <w:szCs w:val="24"/>
        </w:rPr>
      </w:pPr>
    </w:p>
    <w:p w:rsidR="00B04336" w:rsidRPr="00713192" w:rsidRDefault="00713192" w:rsidP="007E2B98">
      <w:pPr>
        <w:pStyle w:val="Heading2"/>
        <w:rPr>
          <w:rFonts w:ascii="Arial" w:hAnsi="Arial" w:cs="Arial"/>
          <w:sz w:val="28"/>
          <w:szCs w:val="28"/>
        </w:rPr>
      </w:pPr>
      <w:r w:rsidRPr="00713192">
        <w:rPr>
          <w:rFonts w:ascii="Arial" w:hAnsi="Arial" w:cs="Arial"/>
          <w:sz w:val="28"/>
          <w:szCs w:val="28"/>
        </w:rPr>
        <w:t xml:space="preserve">4.1 </w:t>
      </w:r>
      <w:r w:rsidR="00B04336" w:rsidRPr="00713192">
        <w:rPr>
          <w:rFonts w:ascii="Arial" w:hAnsi="Arial" w:cs="Arial"/>
          <w:sz w:val="28"/>
          <w:szCs w:val="28"/>
        </w:rPr>
        <w:t>Importance of coding:</w:t>
      </w:r>
    </w:p>
    <w:p w:rsidR="00B04336" w:rsidRDefault="00B04336" w:rsidP="00B04336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ding helps us to write code which is efficient and easy for us to understand, read and write.</w:t>
      </w:r>
    </w:p>
    <w:p w:rsidR="00B04336" w:rsidRPr="00B04336" w:rsidRDefault="00B04336" w:rsidP="00B04336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th the help of the coding application, website, and so on are more easy and efficient to understand.</w:t>
      </w:r>
    </w:p>
    <w:p w:rsidR="00AF037B" w:rsidRPr="00713192" w:rsidRDefault="00713192" w:rsidP="00B04336">
      <w:pPr>
        <w:pStyle w:val="Heading2"/>
        <w:rPr>
          <w:rFonts w:ascii="Arial" w:hAnsi="Arial" w:cs="Arial"/>
          <w:sz w:val="28"/>
          <w:szCs w:val="28"/>
        </w:rPr>
      </w:pPr>
      <w:r w:rsidRPr="00713192">
        <w:rPr>
          <w:rFonts w:ascii="Arial" w:hAnsi="Arial" w:cs="Arial"/>
          <w:sz w:val="28"/>
          <w:szCs w:val="28"/>
        </w:rPr>
        <w:t xml:space="preserve">4.2 </w:t>
      </w:r>
      <w:r w:rsidR="00AF037B" w:rsidRPr="00713192">
        <w:rPr>
          <w:rFonts w:ascii="Arial" w:hAnsi="Arial" w:cs="Arial"/>
          <w:sz w:val="28"/>
          <w:szCs w:val="28"/>
        </w:rPr>
        <w:t>Tools Used:</w:t>
      </w:r>
    </w:p>
    <w:p w:rsidR="00B53C04" w:rsidRDefault="00B53C04" w:rsidP="00B53C0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complete my project successfully some database software and Integrated Development Environmen</w:t>
      </w:r>
      <w:r w:rsidR="00460F64">
        <w:rPr>
          <w:rFonts w:ascii="Arial" w:hAnsi="Arial" w:cs="Arial"/>
          <w:sz w:val="24"/>
          <w:szCs w:val="24"/>
        </w:rPr>
        <w:t xml:space="preserve">t(IDE) tools are used for storing </w:t>
      </w:r>
      <w:r>
        <w:rPr>
          <w:rFonts w:ascii="Arial" w:hAnsi="Arial" w:cs="Arial"/>
          <w:sz w:val="24"/>
          <w:szCs w:val="24"/>
        </w:rPr>
        <w:t xml:space="preserve">data and to write code for the development of the </w:t>
      </w:r>
      <w:r w:rsidR="00460F64">
        <w:rPr>
          <w:rFonts w:ascii="Arial" w:hAnsi="Arial" w:cs="Arial"/>
          <w:sz w:val="24"/>
          <w:szCs w:val="24"/>
        </w:rPr>
        <w:t>website. Which are:</w:t>
      </w:r>
    </w:p>
    <w:p w:rsidR="00B53C04" w:rsidRDefault="00B53C04" w:rsidP="00B53C0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B53C04" w:rsidRDefault="00B53C04" w:rsidP="00B53C0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Database</w:t>
      </w:r>
    </w:p>
    <w:p w:rsidR="00B53C04" w:rsidRDefault="00B53C04" w:rsidP="00B53C04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Xampp </w:t>
      </w:r>
    </w:p>
    <w:p w:rsidR="00B53C04" w:rsidRDefault="00B53C04" w:rsidP="00B53C04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ySql</w:t>
      </w:r>
    </w:p>
    <w:p w:rsidR="003300D3" w:rsidRDefault="003300D3" w:rsidP="003300D3">
      <w:pPr>
        <w:pStyle w:val="ListParagraph"/>
        <w:spacing w:line="360" w:lineRule="auto"/>
        <w:ind w:left="1440"/>
        <w:rPr>
          <w:rFonts w:ascii="Arial" w:hAnsi="Arial" w:cs="Arial"/>
          <w:sz w:val="24"/>
          <w:szCs w:val="24"/>
        </w:rPr>
      </w:pPr>
    </w:p>
    <w:p w:rsidR="00B53C04" w:rsidRDefault="00B53C04" w:rsidP="00B53C0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Integrated Development Environment (IDE)</w:t>
      </w:r>
    </w:p>
    <w:p w:rsidR="00B53C04" w:rsidRDefault="00B53C04" w:rsidP="00B53C04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tBeans</w:t>
      </w:r>
    </w:p>
    <w:p w:rsidR="003300D3" w:rsidRPr="003300D3" w:rsidRDefault="003300D3" w:rsidP="003300D3">
      <w:pPr>
        <w:spacing w:line="360" w:lineRule="auto"/>
        <w:rPr>
          <w:rFonts w:ascii="Arial" w:hAnsi="Arial" w:cs="Arial"/>
          <w:sz w:val="24"/>
          <w:szCs w:val="24"/>
        </w:rPr>
      </w:pPr>
    </w:p>
    <w:p w:rsidR="00AF037B" w:rsidRPr="00713192" w:rsidRDefault="00713192" w:rsidP="00B04336">
      <w:pPr>
        <w:pStyle w:val="Heading2"/>
        <w:rPr>
          <w:rFonts w:ascii="Arial" w:hAnsi="Arial" w:cs="Arial"/>
          <w:sz w:val="28"/>
          <w:szCs w:val="28"/>
        </w:rPr>
      </w:pPr>
      <w:r w:rsidRPr="00713192">
        <w:rPr>
          <w:rFonts w:ascii="Arial" w:hAnsi="Arial" w:cs="Arial"/>
          <w:sz w:val="28"/>
          <w:szCs w:val="28"/>
        </w:rPr>
        <w:t xml:space="preserve">4.3 </w:t>
      </w:r>
      <w:r w:rsidR="00AF037B" w:rsidRPr="00713192">
        <w:rPr>
          <w:rFonts w:ascii="Arial" w:hAnsi="Arial" w:cs="Arial"/>
          <w:sz w:val="28"/>
          <w:szCs w:val="28"/>
        </w:rPr>
        <w:t>Language Used</w:t>
      </w:r>
    </w:p>
    <w:p w:rsidR="00AF037B" w:rsidRDefault="00AF037B" w:rsidP="00AF037B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for </w:t>
      </w:r>
      <w:r w:rsidR="00FE5BF0">
        <w:rPr>
          <w:rFonts w:ascii="Arial" w:hAnsi="Arial" w:cs="Arial"/>
          <w:sz w:val="24"/>
          <w:szCs w:val="24"/>
        </w:rPr>
        <w:t xml:space="preserve">the </w:t>
      </w:r>
      <w:r w:rsidR="003300D3">
        <w:rPr>
          <w:rFonts w:ascii="Arial" w:hAnsi="Arial" w:cs="Arial"/>
          <w:sz w:val="24"/>
          <w:szCs w:val="24"/>
        </w:rPr>
        <w:t>successful development</w:t>
      </w:r>
      <w:r>
        <w:rPr>
          <w:rFonts w:ascii="Arial" w:hAnsi="Arial" w:cs="Arial"/>
          <w:sz w:val="24"/>
          <w:szCs w:val="24"/>
        </w:rPr>
        <w:t xml:space="preserve"> of my project, I have used different frontend and the backend language which are:</w:t>
      </w:r>
    </w:p>
    <w:p w:rsidR="00AF037B" w:rsidRDefault="00AF037B" w:rsidP="00AF037B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AF037B" w:rsidRDefault="00AF037B" w:rsidP="00AF037B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ck end Language:</w:t>
      </w:r>
    </w:p>
    <w:p w:rsidR="00AF037B" w:rsidRDefault="00AF037B" w:rsidP="00AF037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</w:t>
      </w:r>
    </w:p>
    <w:p w:rsidR="00AF037B" w:rsidRDefault="00AF037B" w:rsidP="00AF037B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nt end language:</w:t>
      </w:r>
    </w:p>
    <w:p w:rsidR="00AF037B" w:rsidRDefault="00AF037B" w:rsidP="00AF037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ypertext Markup Language (HTML)</w:t>
      </w:r>
    </w:p>
    <w:p w:rsidR="00AF037B" w:rsidRDefault="00AF037B" w:rsidP="00AF037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scading Style Sheets (CSS)</w:t>
      </w:r>
    </w:p>
    <w:p w:rsidR="00AF037B" w:rsidRPr="00AF037B" w:rsidRDefault="00AF037B" w:rsidP="00AF037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script</w:t>
      </w:r>
    </w:p>
    <w:p w:rsidR="00AF037B" w:rsidRPr="00AF037B" w:rsidRDefault="00AF037B" w:rsidP="00AF037B">
      <w:pPr>
        <w:pStyle w:val="ListParagraph"/>
        <w:spacing w:line="360" w:lineRule="auto"/>
        <w:ind w:left="1440"/>
        <w:rPr>
          <w:rFonts w:ascii="Arial" w:hAnsi="Arial" w:cs="Arial"/>
          <w:sz w:val="24"/>
          <w:szCs w:val="24"/>
        </w:rPr>
      </w:pPr>
    </w:p>
    <w:p w:rsidR="008F083F" w:rsidRDefault="008F083F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Pr="00DB726D" w:rsidRDefault="00DB726D" w:rsidP="00DB726D">
      <w:pPr>
        <w:pStyle w:val="Heading2"/>
        <w:rPr>
          <w:rFonts w:ascii="Arial" w:hAnsi="Arial" w:cs="Arial"/>
          <w:sz w:val="28"/>
          <w:szCs w:val="28"/>
        </w:rPr>
      </w:pPr>
      <w:r w:rsidRPr="00DB726D">
        <w:rPr>
          <w:rFonts w:ascii="Arial" w:hAnsi="Arial" w:cs="Arial"/>
          <w:sz w:val="28"/>
          <w:szCs w:val="28"/>
        </w:rPr>
        <w:t>4.4 Codes</w:t>
      </w: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min Home</w:t>
      </w:r>
    </w:p>
    <w:p w:rsidR="00D87F22" w:rsidRDefault="00D87F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5520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min hom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F22" w:rsidRDefault="007C2A9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</w:t>
      </w:r>
      <w:r w:rsidR="00D87F22">
        <w:rPr>
          <w:rFonts w:ascii="Arial" w:hAnsi="Arial" w:cs="Arial"/>
          <w:sz w:val="24"/>
          <w:szCs w:val="24"/>
        </w:rPr>
        <w:t>Screenshot: Admin Home</w:t>
      </w:r>
    </w:p>
    <w:p w:rsidR="00D87F22" w:rsidRDefault="00D87F22">
      <w:pPr>
        <w:rPr>
          <w:rFonts w:ascii="Arial" w:hAnsi="Arial" w:cs="Arial"/>
          <w:sz w:val="24"/>
          <w:szCs w:val="24"/>
        </w:rPr>
      </w:pPr>
    </w:p>
    <w:p w:rsidR="00D87F22" w:rsidRDefault="00D87F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313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mincontroll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F22" w:rsidRDefault="007C2A9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                               </w:t>
      </w:r>
      <w:r w:rsidR="00D87F22">
        <w:rPr>
          <w:rFonts w:ascii="Arial" w:hAnsi="Arial" w:cs="Arial"/>
          <w:sz w:val="24"/>
          <w:szCs w:val="24"/>
        </w:rPr>
        <w:t>Screenshot: Controller for Admin Home</w:t>
      </w:r>
    </w:p>
    <w:p w:rsidR="00E36805" w:rsidRDefault="00E36805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Admin </w:t>
      </w:r>
      <w:r w:rsidR="009F0DBA">
        <w:rPr>
          <w:rFonts w:ascii="Arial" w:hAnsi="Arial" w:cs="Arial"/>
          <w:noProof/>
          <w:sz w:val="24"/>
          <w:szCs w:val="24"/>
        </w:rPr>
        <w:t xml:space="preserve">manage </w:t>
      </w:r>
      <w:r w:rsidR="00145CA4">
        <w:rPr>
          <w:rFonts w:ascii="Arial" w:hAnsi="Arial" w:cs="Arial"/>
          <w:noProof/>
          <w:sz w:val="24"/>
          <w:szCs w:val="24"/>
        </w:rPr>
        <w:t>p</w:t>
      </w:r>
      <w:r>
        <w:rPr>
          <w:rFonts w:ascii="Arial" w:hAnsi="Arial" w:cs="Arial"/>
          <w:noProof/>
          <w:sz w:val="24"/>
          <w:szCs w:val="24"/>
        </w:rPr>
        <w:t>roduct</w:t>
      </w: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Model for product</w:t>
      </w: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7166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ode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448300" cy="5791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model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57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</w:p>
    <w:p w:rsidR="001A6806" w:rsidRDefault="001A6806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t>Controller for product</w:t>
      </w:r>
    </w:p>
    <w:p w:rsidR="00E36805" w:rsidRDefault="00E368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9288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ntrolle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805" w:rsidRDefault="00E368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Imported Library</w:t>
      </w:r>
      <w:r w:rsidR="00EB44D3">
        <w:rPr>
          <w:rFonts w:ascii="Arial" w:hAnsi="Arial" w:cs="Arial"/>
          <w:sz w:val="24"/>
          <w:szCs w:val="24"/>
        </w:rPr>
        <w:t xml:space="preserve"> and </w:t>
      </w:r>
      <w:r w:rsidR="00073B94">
        <w:rPr>
          <w:rFonts w:ascii="Arial" w:hAnsi="Arial" w:cs="Arial"/>
          <w:sz w:val="24"/>
          <w:szCs w:val="24"/>
        </w:rPr>
        <w:t>URL</w:t>
      </w:r>
      <w:r w:rsidR="00F22E85">
        <w:rPr>
          <w:rFonts w:ascii="Arial" w:hAnsi="Arial" w:cs="Arial"/>
          <w:sz w:val="24"/>
          <w:szCs w:val="24"/>
        </w:rPr>
        <w:t>(Uniform Resources Locator)</w:t>
      </w:r>
      <w:r w:rsidR="008E2583">
        <w:rPr>
          <w:rFonts w:ascii="Arial" w:hAnsi="Arial" w:cs="Arial"/>
          <w:sz w:val="24"/>
          <w:szCs w:val="24"/>
        </w:rPr>
        <w:t xml:space="preserve"> </w:t>
      </w:r>
      <w:r w:rsidR="00EB44D3">
        <w:rPr>
          <w:rFonts w:ascii="Arial" w:hAnsi="Arial" w:cs="Arial"/>
          <w:sz w:val="24"/>
          <w:szCs w:val="24"/>
        </w:rPr>
        <w:t>pattern</w:t>
      </w:r>
      <w:r>
        <w:rPr>
          <w:rFonts w:ascii="Arial" w:hAnsi="Arial" w:cs="Arial"/>
          <w:sz w:val="24"/>
          <w:szCs w:val="24"/>
        </w:rPr>
        <w:t xml:space="preserve"> for Product Controller</w:t>
      </w:r>
      <w:r w:rsidR="00EB44D3">
        <w:rPr>
          <w:rFonts w:ascii="Arial" w:hAnsi="Arial" w:cs="Arial"/>
          <w:sz w:val="24"/>
          <w:szCs w:val="24"/>
        </w:rPr>
        <w:t xml:space="preserve"> </w:t>
      </w:r>
    </w:p>
    <w:p w:rsidR="00611B59" w:rsidRDefault="00611B59">
      <w:pPr>
        <w:rPr>
          <w:rFonts w:ascii="Arial" w:hAnsi="Arial" w:cs="Arial"/>
          <w:noProof/>
          <w:sz w:val="24"/>
          <w:szCs w:val="24"/>
        </w:rPr>
      </w:pPr>
    </w:p>
    <w:p w:rsidR="00611B59" w:rsidRDefault="00611B59">
      <w:pPr>
        <w:rPr>
          <w:rFonts w:ascii="Arial" w:hAnsi="Arial" w:cs="Arial"/>
          <w:noProof/>
          <w:sz w:val="24"/>
          <w:szCs w:val="24"/>
        </w:rPr>
      </w:pPr>
    </w:p>
    <w:p w:rsidR="00611B59" w:rsidRDefault="00611B59">
      <w:pPr>
        <w:rPr>
          <w:rFonts w:ascii="Arial" w:hAnsi="Arial" w:cs="Arial"/>
          <w:sz w:val="24"/>
          <w:szCs w:val="24"/>
        </w:rPr>
      </w:pPr>
    </w:p>
    <w:p w:rsidR="00611B59" w:rsidRDefault="00611B59">
      <w:pPr>
        <w:rPr>
          <w:rFonts w:ascii="Arial" w:hAnsi="Arial" w:cs="Arial"/>
          <w:sz w:val="24"/>
          <w:szCs w:val="24"/>
        </w:rPr>
      </w:pPr>
    </w:p>
    <w:p w:rsidR="00611B59" w:rsidRDefault="00611B59">
      <w:pPr>
        <w:rPr>
          <w:rFonts w:ascii="Arial" w:hAnsi="Arial" w:cs="Arial"/>
          <w:noProof/>
          <w:sz w:val="24"/>
          <w:szCs w:val="24"/>
        </w:rPr>
      </w:pPr>
    </w:p>
    <w:p w:rsidR="00611B59" w:rsidRDefault="00611B59">
      <w:pPr>
        <w:rPr>
          <w:rFonts w:ascii="Arial" w:hAnsi="Arial" w:cs="Arial"/>
          <w:noProof/>
          <w:sz w:val="24"/>
          <w:szCs w:val="24"/>
        </w:rPr>
      </w:pPr>
    </w:p>
    <w:p w:rsidR="00611B59" w:rsidRDefault="00611B59">
      <w:pPr>
        <w:rPr>
          <w:rFonts w:ascii="Arial" w:hAnsi="Arial" w:cs="Arial"/>
          <w:noProof/>
          <w:sz w:val="24"/>
          <w:szCs w:val="24"/>
        </w:rPr>
      </w:pPr>
    </w:p>
    <w:p w:rsidR="00611B59" w:rsidRDefault="00611B59">
      <w:pPr>
        <w:rPr>
          <w:rFonts w:ascii="Arial" w:hAnsi="Arial" w:cs="Arial"/>
          <w:noProof/>
          <w:sz w:val="24"/>
          <w:szCs w:val="24"/>
        </w:rPr>
      </w:pPr>
    </w:p>
    <w:p w:rsidR="00611B59" w:rsidRDefault="00611B59">
      <w:pPr>
        <w:rPr>
          <w:rFonts w:ascii="Arial" w:hAnsi="Arial" w:cs="Arial"/>
          <w:noProof/>
          <w:sz w:val="24"/>
          <w:szCs w:val="24"/>
        </w:rPr>
      </w:pPr>
    </w:p>
    <w:p w:rsidR="00611B59" w:rsidRDefault="00611B59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Admin product controller request in doGet</w:t>
      </w:r>
      <w:r w:rsidR="00ED522B">
        <w:rPr>
          <w:rFonts w:ascii="Arial" w:hAnsi="Arial" w:cs="Arial"/>
          <w:noProof/>
          <w:sz w:val="24"/>
          <w:szCs w:val="24"/>
        </w:rPr>
        <w:t xml:space="preserve"> and operation performed</w:t>
      </w:r>
    </w:p>
    <w:p w:rsidR="00611B59" w:rsidRDefault="00611B5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77622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rollera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D66" w:rsidRDefault="00934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0808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rollerb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sz w:val="24"/>
          <w:szCs w:val="24"/>
        </w:rPr>
      </w:pPr>
    </w:p>
    <w:p w:rsidR="00021A20" w:rsidRDefault="00021A20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Admin product controller request in doPost</w:t>
      </w:r>
      <w:r w:rsidR="00104F5C">
        <w:rPr>
          <w:rFonts w:ascii="Arial" w:hAnsi="Arial" w:cs="Arial"/>
          <w:noProof/>
          <w:sz w:val="24"/>
          <w:szCs w:val="24"/>
        </w:rPr>
        <w:t xml:space="preserve"> and operation performed</w:t>
      </w:r>
    </w:p>
    <w:p w:rsidR="00021A20" w:rsidRDefault="00021A2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1229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rollerc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F3F" w:rsidRDefault="00FF5F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0702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rollerd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9B4" w:rsidRDefault="00CD69B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Controller to add product</w:t>
      </w:r>
    </w:p>
    <w:p w:rsidR="00FF5F3F" w:rsidRDefault="00FF5F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1236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roller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F3F" w:rsidRDefault="00CD69B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Controller to edit product</w:t>
      </w: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6629CC" w:rsidRDefault="006629CC">
      <w:pPr>
        <w:rPr>
          <w:rFonts w:ascii="Arial" w:hAnsi="Arial" w:cs="Arial"/>
          <w:sz w:val="24"/>
          <w:szCs w:val="24"/>
        </w:rPr>
      </w:pPr>
    </w:p>
    <w:p w:rsidR="00FF5F3F" w:rsidRDefault="00FF5F3F">
      <w:pPr>
        <w:rPr>
          <w:rFonts w:ascii="Arial" w:hAnsi="Arial" w:cs="Arial"/>
          <w:sz w:val="24"/>
          <w:szCs w:val="24"/>
        </w:rPr>
      </w:pPr>
    </w:p>
    <w:p w:rsidR="00FF5F3F" w:rsidRDefault="00FF5F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Admin product DAO(Data access object) </w:t>
      </w:r>
    </w:p>
    <w:p w:rsidR="006629CC" w:rsidRDefault="006629C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4041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ao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29CC" w:rsidRDefault="006629C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Imported library for productDao</w:t>
      </w:r>
    </w:p>
    <w:p w:rsidR="003313D9" w:rsidRDefault="003313D9">
      <w:pPr>
        <w:rPr>
          <w:rFonts w:ascii="Arial" w:hAnsi="Arial" w:cs="Arial"/>
          <w:sz w:val="24"/>
          <w:szCs w:val="24"/>
        </w:rPr>
      </w:pPr>
    </w:p>
    <w:p w:rsidR="003313D9" w:rsidRDefault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1084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aoa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3D9" w:rsidRDefault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ProductDao of adding of product</w:t>
      </w:r>
    </w:p>
    <w:p w:rsidR="003313D9" w:rsidRDefault="003313D9">
      <w:pPr>
        <w:rPr>
          <w:rFonts w:ascii="Arial" w:hAnsi="Arial" w:cs="Arial"/>
          <w:sz w:val="24"/>
          <w:szCs w:val="24"/>
        </w:rPr>
      </w:pPr>
    </w:p>
    <w:p w:rsidR="003313D9" w:rsidRDefault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8583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aoc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ProductDao for count total product</w:t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4119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aod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ProductDao to delete product</w:t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56515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aos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ProductDao to select all product in ArrayList</w:t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60769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aosbi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ProductDao to select product by product id</w:t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57721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aosi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ProductDao for select product id less than 4</w:t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38550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aou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ProductDao to update product</w:t>
      </w: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Form for Admin manage product</w:t>
      </w:r>
    </w:p>
    <w:p w:rsidR="003313D9" w:rsidRDefault="00ED0B1C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8467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orm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B1C" w:rsidRDefault="00ED522B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</w:t>
      </w:r>
      <w:r w:rsidR="00ED0B1C">
        <w:rPr>
          <w:rFonts w:ascii="Arial" w:hAnsi="Arial" w:cs="Arial"/>
          <w:sz w:val="24"/>
          <w:szCs w:val="24"/>
        </w:rPr>
        <w:t>Screenshot: Form for add product</w:t>
      </w: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40233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orma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B1C" w:rsidRDefault="00ED522B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</w:t>
      </w:r>
      <w:r w:rsidR="00ED0B1C">
        <w:rPr>
          <w:rFonts w:ascii="Arial" w:hAnsi="Arial" w:cs="Arial"/>
          <w:sz w:val="24"/>
          <w:szCs w:val="24"/>
        </w:rPr>
        <w:t xml:space="preserve">Screenshot: Display of all product </w:t>
      </w: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</w:p>
    <w:p w:rsidR="00ED0B1C" w:rsidRDefault="00ED0B1C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262509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ormaa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B1C" w:rsidRDefault="00ED522B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</w:t>
      </w:r>
      <w:r w:rsidR="00ED0B1C">
        <w:rPr>
          <w:rFonts w:ascii="Arial" w:hAnsi="Arial" w:cs="Arial"/>
          <w:sz w:val="24"/>
          <w:szCs w:val="24"/>
        </w:rPr>
        <w:t>Screenshot: JSP file for display all product</w:t>
      </w: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1337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ormb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8CD" w:rsidRDefault="00ED522B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</w:t>
      </w:r>
      <w:r w:rsidR="000338CD">
        <w:rPr>
          <w:rFonts w:ascii="Arial" w:hAnsi="Arial" w:cs="Arial"/>
          <w:sz w:val="24"/>
          <w:szCs w:val="24"/>
        </w:rPr>
        <w:t xml:space="preserve">Screenshot: Form to edit </w:t>
      </w:r>
      <w:r w:rsidR="00015EB3">
        <w:rPr>
          <w:rFonts w:ascii="Arial" w:hAnsi="Arial" w:cs="Arial"/>
          <w:sz w:val="24"/>
          <w:szCs w:val="24"/>
        </w:rPr>
        <w:t xml:space="preserve">a </w:t>
      </w:r>
      <w:r w:rsidR="000338CD">
        <w:rPr>
          <w:rFonts w:ascii="Arial" w:hAnsi="Arial" w:cs="Arial"/>
          <w:sz w:val="24"/>
          <w:szCs w:val="24"/>
        </w:rPr>
        <w:t>product by admin</w:t>
      </w: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3103245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ormbb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8CD" w:rsidRDefault="008914F8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</w:t>
      </w:r>
      <w:r w:rsidR="000338CD">
        <w:rPr>
          <w:rFonts w:ascii="Arial" w:hAnsi="Arial" w:cs="Arial"/>
          <w:sz w:val="24"/>
          <w:szCs w:val="24"/>
        </w:rPr>
        <w:t>Screenshot: JSP(Java Server Page) to edit product</w:t>
      </w: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</w:p>
    <w:p w:rsidR="00C957D3" w:rsidRDefault="00C957D3" w:rsidP="00C957D3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t>Admin manage vehicle</w:t>
      </w:r>
    </w:p>
    <w:p w:rsidR="00C957D3" w:rsidRDefault="00C957D3" w:rsidP="00C957D3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Model for vehicle</w:t>
      </w:r>
    </w:p>
    <w:p w:rsidR="00C957D3" w:rsidRDefault="00C957D3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5890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model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C18" w:rsidRDefault="00E20C18" w:rsidP="003313D9">
      <w:pPr>
        <w:rPr>
          <w:rFonts w:ascii="Arial" w:hAnsi="Arial" w:cs="Arial"/>
          <w:sz w:val="24"/>
          <w:szCs w:val="24"/>
        </w:rPr>
      </w:pPr>
    </w:p>
    <w:p w:rsidR="00E20C18" w:rsidRDefault="00EB44D3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5692140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modela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4D3" w:rsidRDefault="00EB44D3" w:rsidP="003313D9">
      <w:pPr>
        <w:rPr>
          <w:rFonts w:ascii="Arial" w:hAnsi="Arial" w:cs="Arial"/>
          <w:sz w:val="24"/>
          <w:szCs w:val="24"/>
        </w:rPr>
      </w:pPr>
    </w:p>
    <w:p w:rsidR="00EB44D3" w:rsidRDefault="00EB44D3" w:rsidP="003313D9">
      <w:pPr>
        <w:rPr>
          <w:rFonts w:ascii="Arial" w:hAnsi="Arial" w:cs="Arial"/>
          <w:sz w:val="24"/>
          <w:szCs w:val="24"/>
        </w:rPr>
      </w:pPr>
    </w:p>
    <w:p w:rsidR="00EB44D3" w:rsidRDefault="00EB44D3" w:rsidP="003313D9">
      <w:pPr>
        <w:rPr>
          <w:rFonts w:ascii="Arial" w:hAnsi="Arial" w:cs="Arial"/>
          <w:sz w:val="24"/>
          <w:szCs w:val="24"/>
        </w:rPr>
      </w:pPr>
    </w:p>
    <w:p w:rsidR="00EB44D3" w:rsidRDefault="00EB44D3" w:rsidP="003313D9">
      <w:pPr>
        <w:rPr>
          <w:rFonts w:ascii="Arial" w:hAnsi="Arial" w:cs="Arial"/>
          <w:sz w:val="24"/>
          <w:szCs w:val="24"/>
        </w:rPr>
      </w:pPr>
    </w:p>
    <w:p w:rsidR="00EB44D3" w:rsidRDefault="00EB44D3" w:rsidP="003313D9">
      <w:pPr>
        <w:rPr>
          <w:rFonts w:ascii="Arial" w:hAnsi="Arial" w:cs="Arial"/>
          <w:sz w:val="24"/>
          <w:szCs w:val="24"/>
        </w:rPr>
      </w:pPr>
    </w:p>
    <w:p w:rsidR="00EB44D3" w:rsidRDefault="00EB44D3" w:rsidP="003313D9">
      <w:pPr>
        <w:rPr>
          <w:rFonts w:ascii="Arial" w:hAnsi="Arial" w:cs="Arial"/>
          <w:sz w:val="24"/>
          <w:szCs w:val="24"/>
        </w:rPr>
      </w:pPr>
    </w:p>
    <w:p w:rsidR="00EB44D3" w:rsidRDefault="00EB44D3" w:rsidP="003313D9">
      <w:pPr>
        <w:rPr>
          <w:rFonts w:ascii="Arial" w:hAnsi="Arial" w:cs="Arial"/>
          <w:sz w:val="24"/>
          <w:szCs w:val="24"/>
        </w:rPr>
      </w:pPr>
    </w:p>
    <w:p w:rsidR="00EB44D3" w:rsidRDefault="00EB44D3" w:rsidP="003313D9">
      <w:pPr>
        <w:rPr>
          <w:rFonts w:ascii="Arial" w:hAnsi="Arial" w:cs="Arial"/>
          <w:sz w:val="24"/>
          <w:szCs w:val="24"/>
        </w:rPr>
      </w:pPr>
    </w:p>
    <w:p w:rsidR="00EB44D3" w:rsidRDefault="00EB44D3" w:rsidP="00EB44D3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t xml:space="preserve">Controller for </w:t>
      </w:r>
      <w:r w:rsidR="00B11229">
        <w:rPr>
          <w:rFonts w:ascii="Arial" w:hAnsi="Arial" w:cs="Arial"/>
          <w:noProof/>
          <w:sz w:val="24"/>
          <w:szCs w:val="24"/>
        </w:rPr>
        <w:t>Vehicle</w:t>
      </w:r>
    </w:p>
    <w:p w:rsidR="00471D8E" w:rsidRDefault="00471D8E" w:rsidP="00EB44D3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503364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ao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1D8E" w:rsidRDefault="00471D8E" w:rsidP="00471D8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Imported Library and URL(Uniform Resources Locator) for Vehicle Controller</w:t>
      </w:r>
    </w:p>
    <w:p w:rsidR="00471D8E" w:rsidRDefault="00471D8E" w:rsidP="00EB44D3">
      <w:pPr>
        <w:rPr>
          <w:rFonts w:ascii="Arial" w:hAnsi="Arial" w:cs="Arial"/>
          <w:noProof/>
          <w:sz w:val="24"/>
          <w:szCs w:val="24"/>
        </w:rPr>
      </w:pPr>
    </w:p>
    <w:p w:rsidR="00EB44D3" w:rsidRDefault="00EB44D3" w:rsidP="003313D9">
      <w:pPr>
        <w:rPr>
          <w:rFonts w:ascii="Arial" w:hAnsi="Arial" w:cs="Arial"/>
          <w:noProof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noProof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noProof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noProof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noProof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noProof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noProof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t>Admin vehicle controller request in doGet and operation performed</w:t>
      </w: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19925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daoa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</w:p>
    <w:p w:rsidR="006A7D68" w:rsidRDefault="006A7D68" w:rsidP="003313D9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t>Admin vehicle controller request in doPost and operation performed</w:t>
      </w:r>
    </w:p>
    <w:p w:rsidR="006A7D68" w:rsidRDefault="006A7D68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173095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daob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367F" w:rsidRDefault="00EA367F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43281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daobb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367F" w:rsidRDefault="00EA367F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Controller to add vehicle</w:t>
      </w:r>
    </w:p>
    <w:p w:rsidR="00EA367F" w:rsidRDefault="00EA367F" w:rsidP="003313D9">
      <w:pPr>
        <w:rPr>
          <w:rFonts w:ascii="Arial" w:hAnsi="Arial" w:cs="Arial"/>
          <w:sz w:val="24"/>
          <w:szCs w:val="24"/>
        </w:rPr>
      </w:pPr>
    </w:p>
    <w:p w:rsidR="00EA367F" w:rsidRDefault="00EA367F" w:rsidP="003313D9">
      <w:pPr>
        <w:rPr>
          <w:rFonts w:ascii="Arial" w:hAnsi="Arial" w:cs="Arial"/>
          <w:sz w:val="24"/>
          <w:szCs w:val="24"/>
        </w:rPr>
      </w:pPr>
    </w:p>
    <w:p w:rsidR="00EA367F" w:rsidRDefault="00EA367F" w:rsidP="003313D9">
      <w:pPr>
        <w:rPr>
          <w:rFonts w:ascii="Arial" w:hAnsi="Arial" w:cs="Arial"/>
          <w:sz w:val="24"/>
          <w:szCs w:val="24"/>
        </w:rPr>
      </w:pPr>
    </w:p>
    <w:p w:rsidR="00EA367F" w:rsidRDefault="00EA367F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64883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daoc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367F" w:rsidRDefault="00EA367F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1693545"/>
            <wp:effectExtent l="0" t="0" r="0" b="19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daocc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367F" w:rsidRDefault="00EA367F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Controller to edit vehicle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dmin Vehicle Dao(Data access objects)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146935"/>
            <wp:effectExtent l="0" t="0" r="0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controller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Imported library for vehicle dao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46341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controllera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Vehicle dao to add vehicle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568261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controllerb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reenshot: Dao to select all vehicle and store in </w:t>
      </w:r>
      <w:r w:rsidR="00556CDC">
        <w:rPr>
          <w:rFonts w:ascii="Arial" w:hAnsi="Arial" w:cs="Arial"/>
          <w:sz w:val="24"/>
          <w:szCs w:val="24"/>
        </w:rPr>
        <w:t>ArrayL</w:t>
      </w:r>
      <w:r>
        <w:rPr>
          <w:rFonts w:ascii="Arial" w:hAnsi="Arial" w:cs="Arial"/>
          <w:sz w:val="24"/>
          <w:szCs w:val="24"/>
        </w:rPr>
        <w:t>ist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5751830"/>
            <wp:effectExtent l="0" t="0" r="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controllerc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Dao to select vehicle by vehicle id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72948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controllercount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Vehicle dao to count all vehicle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16115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controllerd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Vehicle dao to delete vehicle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392938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controlleru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Vehicle dao to update vehicle</w:t>
      </w:r>
    </w:p>
    <w:p w:rsidR="00E50D10" w:rsidRDefault="00E50D10" w:rsidP="003313D9">
      <w:pPr>
        <w:rPr>
          <w:rFonts w:ascii="Arial" w:hAnsi="Arial" w:cs="Arial"/>
          <w:sz w:val="24"/>
          <w:szCs w:val="24"/>
        </w:rPr>
      </w:pPr>
    </w:p>
    <w:p w:rsidR="00E50D10" w:rsidRDefault="00E50D10" w:rsidP="003313D9">
      <w:pPr>
        <w:rPr>
          <w:rFonts w:ascii="Arial" w:hAnsi="Arial" w:cs="Arial"/>
          <w:sz w:val="24"/>
          <w:szCs w:val="24"/>
        </w:rPr>
      </w:pPr>
    </w:p>
    <w:p w:rsidR="00E50D10" w:rsidRDefault="00E50D10" w:rsidP="003313D9">
      <w:pPr>
        <w:rPr>
          <w:rFonts w:ascii="Arial" w:hAnsi="Arial" w:cs="Arial"/>
          <w:sz w:val="24"/>
          <w:szCs w:val="24"/>
        </w:rPr>
      </w:pPr>
    </w:p>
    <w:p w:rsidR="00E50D10" w:rsidRDefault="00E50D10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Form to manage vehicle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8638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form.JP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Form to add vehicle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17995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forma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Form to display all vehicle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2606675"/>
            <wp:effectExtent l="0" t="0" r="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formaa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JSP file to display vehicle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1623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formb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Form to update vehicle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348742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formbb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JSP file to edit vehicle</w:t>
      </w: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463355" w:rsidRDefault="00463355" w:rsidP="003313D9">
      <w:pPr>
        <w:rPr>
          <w:rFonts w:ascii="Arial" w:hAnsi="Arial" w:cs="Arial"/>
          <w:sz w:val="24"/>
          <w:szCs w:val="24"/>
        </w:rPr>
      </w:pP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</w:p>
    <w:p w:rsidR="000338CD" w:rsidRDefault="000338CD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 w:rsidP="003313D9">
      <w:pPr>
        <w:rPr>
          <w:rFonts w:ascii="Arial" w:hAnsi="Arial" w:cs="Arial"/>
          <w:sz w:val="24"/>
          <w:szCs w:val="24"/>
        </w:rPr>
      </w:pPr>
    </w:p>
    <w:p w:rsidR="003313D9" w:rsidRDefault="003313D9">
      <w:pPr>
        <w:rPr>
          <w:rFonts w:ascii="Arial" w:hAnsi="Arial" w:cs="Arial"/>
          <w:sz w:val="24"/>
          <w:szCs w:val="24"/>
        </w:rPr>
      </w:pPr>
    </w:p>
    <w:p w:rsidR="009614AD" w:rsidRDefault="009614AD">
      <w:pPr>
        <w:rPr>
          <w:rFonts w:ascii="Arial" w:hAnsi="Arial" w:cs="Arial"/>
          <w:sz w:val="24"/>
          <w:szCs w:val="24"/>
        </w:rPr>
      </w:pPr>
    </w:p>
    <w:p w:rsidR="009614AD" w:rsidRDefault="009614AD">
      <w:pPr>
        <w:rPr>
          <w:rFonts w:ascii="Arial" w:hAnsi="Arial" w:cs="Arial"/>
          <w:sz w:val="24"/>
          <w:szCs w:val="24"/>
        </w:rPr>
      </w:pPr>
    </w:p>
    <w:p w:rsidR="009614AD" w:rsidRDefault="009614AD">
      <w:pPr>
        <w:rPr>
          <w:rFonts w:ascii="Arial" w:hAnsi="Arial" w:cs="Arial"/>
          <w:sz w:val="24"/>
          <w:szCs w:val="24"/>
        </w:rPr>
      </w:pPr>
    </w:p>
    <w:p w:rsidR="009614AD" w:rsidRDefault="009614AD">
      <w:pPr>
        <w:rPr>
          <w:rFonts w:ascii="Arial" w:hAnsi="Arial" w:cs="Arial"/>
          <w:sz w:val="24"/>
          <w:szCs w:val="24"/>
        </w:rPr>
      </w:pPr>
    </w:p>
    <w:p w:rsidR="009614AD" w:rsidRDefault="009614AD">
      <w:pPr>
        <w:rPr>
          <w:rFonts w:ascii="Arial" w:hAnsi="Arial" w:cs="Arial"/>
          <w:sz w:val="24"/>
          <w:szCs w:val="24"/>
        </w:rPr>
      </w:pPr>
    </w:p>
    <w:p w:rsidR="009614AD" w:rsidRDefault="009614AD">
      <w:pPr>
        <w:rPr>
          <w:rFonts w:ascii="Arial" w:hAnsi="Arial" w:cs="Arial"/>
          <w:sz w:val="24"/>
          <w:szCs w:val="24"/>
        </w:rPr>
      </w:pPr>
    </w:p>
    <w:p w:rsidR="009614AD" w:rsidRDefault="009614AD">
      <w:pPr>
        <w:rPr>
          <w:rFonts w:ascii="Arial" w:hAnsi="Arial" w:cs="Arial"/>
          <w:sz w:val="24"/>
          <w:szCs w:val="24"/>
        </w:rPr>
      </w:pPr>
    </w:p>
    <w:p w:rsidR="009614AD" w:rsidRDefault="009614AD">
      <w:pPr>
        <w:rPr>
          <w:rFonts w:ascii="Arial" w:hAnsi="Arial" w:cs="Arial"/>
          <w:sz w:val="24"/>
          <w:szCs w:val="24"/>
        </w:rPr>
      </w:pPr>
    </w:p>
    <w:p w:rsidR="00B05645" w:rsidRDefault="00B05645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Admin User Manager </w:t>
      </w:r>
    </w:p>
    <w:p w:rsidR="00B05645" w:rsidRDefault="004A54AD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roller to manage user by admin</w:t>
      </w: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82841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controller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Required imported library for user controller</w:t>
      </w: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336800"/>
            <wp:effectExtent l="0" t="0" r="0" b="635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controllera.JP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URL(Uniform Resources Locator) for admin user controller</w:t>
      </w: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User controller request in doGet and operation performed</w:t>
      </w: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536315"/>
            <wp:effectExtent l="0" t="0" r="0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controllerb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56362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controllerc.JP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2753360"/>
            <wp:effectExtent l="0" t="0" r="0" b="889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controllerd.JP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</w:p>
    <w:p w:rsidR="004A54AD" w:rsidRDefault="004A54AD" w:rsidP="00B05645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m to manage user by admin</w:t>
      </w: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863215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form.JP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2600325" cy="2990850"/>
            <wp:effectExtent l="0" t="0" r="952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forma.JP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reenshot: Form showing all user </w:t>
      </w: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126615"/>
            <wp:effectExtent l="0" t="0" r="0" b="698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formaa.JP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JSP file to display all user</w:t>
      </w: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315150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formb.JP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152400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formbb.JP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Form to update user by admin</w:t>
      </w:r>
    </w:p>
    <w:p w:rsidR="00F547DE" w:rsidRDefault="00F547DE">
      <w:pPr>
        <w:rPr>
          <w:rFonts w:ascii="Arial" w:hAnsi="Arial" w:cs="Arial"/>
          <w:sz w:val="24"/>
          <w:szCs w:val="24"/>
        </w:rPr>
      </w:pP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3307080"/>
            <wp:effectExtent l="0" t="0" r="0" b="76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formc.JP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3876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formcc.JP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7DE" w:rsidRDefault="00F54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</w:t>
      </w:r>
      <w:r w:rsidR="002024CA">
        <w:rPr>
          <w:rFonts w:ascii="Arial" w:hAnsi="Arial" w:cs="Arial"/>
          <w:sz w:val="24"/>
          <w:szCs w:val="24"/>
        </w:rPr>
        <w:t xml:space="preserve"> JSP file to update user by admin</w:t>
      </w: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 w:rsidP="00457FC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F0A53C4" wp14:editId="7A3C6775">
            <wp:extent cx="5943600" cy="2841625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controllerf.JP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FC8" w:rsidRDefault="00457FC8" w:rsidP="00457FC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Controller to edit user by admin in doPost</w:t>
      </w: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2024CA" w:rsidRDefault="002024CA">
      <w:pPr>
        <w:rPr>
          <w:rFonts w:ascii="Arial" w:hAnsi="Arial" w:cs="Arial"/>
          <w:sz w:val="24"/>
          <w:szCs w:val="24"/>
        </w:rPr>
      </w:pPr>
    </w:p>
    <w:p w:rsidR="009614AD" w:rsidRDefault="009614A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dmin Di</w:t>
      </w:r>
      <w:r w:rsidR="00ED6B32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patch Order </w:t>
      </w:r>
    </w:p>
    <w:p w:rsidR="009614AD" w:rsidRDefault="009614A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del for dispatch order</w:t>
      </w:r>
    </w:p>
    <w:p w:rsidR="009614AD" w:rsidRDefault="009614A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542665"/>
            <wp:effectExtent l="0" t="0" r="0" b="6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model.JP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14AD" w:rsidRDefault="009614A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67233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modela.JP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14AD" w:rsidRDefault="009614A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Model to dispatch order and required imported library</w:t>
      </w: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</w:p>
    <w:p w:rsidR="006F698B" w:rsidRDefault="006F698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ispatch order Dao(Data access object) for di</w:t>
      </w:r>
      <w:r w:rsidR="0079094C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patch order</w:t>
      </w:r>
    </w:p>
    <w:p w:rsidR="006F698B" w:rsidRDefault="006F698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05500" cy="19335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dao.JP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98B" w:rsidRDefault="006F698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Required imported library for dispatch order dao</w:t>
      </w:r>
    </w:p>
    <w:p w:rsidR="00222E69" w:rsidRDefault="00222E69">
      <w:pPr>
        <w:rPr>
          <w:rFonts w:ascii="Arial" w:hAnsi="Arial" w:cs="Arial"/>
          <w:sz w:val="24"/>
          <w:szCs w:val="24"/>
        </w:rPr>
      </w:pPr>
    </w:p>
    <w:p w:rsidR="00222E69" w:rsidRDefault="00222E69">
      <w:pPr>
        <w:rPr>
          <w:rFonts w:ascii="Arial" w:hAnsi="Arial" w:cs="Arial"/>
          <w:sz w:val="24"/>
          <w:szCs w:val="24"/>
        </w:rPr>
      </w:pPr>
    </w:p>
    <w:p w:rsidR="00222E69" w:rsidRDefault="00222E6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36308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daoc.JP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E69" w:rsidRDefault="00222E6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Dao to count all dispatch order</w:t>
      </w:r>
    </w:p>
    <w:p w:rsidR="002B546D" w:rsidRDefault="002B546D">
      <w:pPr>
        <w:rPr>
          <w:rFonts w:ascii="Arial" w:hAnsi="Arial" w:cs="Arial"/>
          <w:sz w:val="24"/>
          <w:szCs w:val="24"/>
        </w:rPr>
      </w:pPr>
    </w:p>
    <w:p w:rsidR="002B546D" w:rsidRDefault="002B546D">
      <w:pPr>
        <w:rPr>
          <w:rFonts w:ascii="Arial" w:hAnsi="Arial" w:cs="Arial"/>
          <w:sz w:val="24"/>
          <w:szCs w:val="24"/>
        </w:rPr>
      </w:pPr>
    </w:p>
    <w:p w:rsidR="002B546D" w:rsidRDefault="002B54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m of </w:t>
      </w:r>
      <w:r w:rsidR="002F03BC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Di</w:t>
      </w:r>
      <w:r w:rsidR="00AA738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patch order</w:t>
      </w:r>
    </w:p>
    <w:p w:rsidR="002B546D" w:rsidRDefault="002B546D">
      <w:pPr>
        <w:rPr>
          <w:rFonts w:ascii="Arial" w:hAnsi="Arial" w:cs="Arial"/>
          <w:sz w:val="24"/>
          <w:szCs w:val="24"/>
        </w:rPr>
      </w:pPr>
    </w:p>
    <w:p w:rsidR="004A54AD" w:rsidRDefault="002B54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1841500"/>
            <wp:effectExtent l="0" t="0" r="0" b="63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formaa.JP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46D" w:rsidRDefault="002B54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reenshot: Form to dispatch </w:t>
      </w:r>
      <w:r w:rsidR="00AA738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order</w:t>
      </w:r>
    </w:p>
    <w:p w:rsidR="004A54AD" w:rsidRDefault="004A54AD" w:rsidP="004A54A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E25868E" wp14:editId="10A7C1F1">
            <wp:extent cx="5943600" cy="3843655"/>
            <wp:effectExtent l="0" t="0" r="0" b="44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controllere.JP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4AD" w:rsidRDefault="004A54AD" w:rsidP="004A54A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Controller for user order dispatch order</w:t>
      </w:r>
    </w:p>
    <w:p w:rsidR="00B070D1" w:rsidRDefault="00B070D1" w:rsidP="004A54AD">
      <w:pPr>
        <w:rPr>
          <w:rFonts w:ascii="Arial" w:hAnsi="Arial" w:cs="Arial"/>
          <w:sz w:val="24"/>
          <w:szCs w:val="24"/>
        </w:rPr>
      </w:pPr>
    </w:p>
    <w:p w:rsidR="00B070D1" w:rsidRDefault="00B070D1" w:rsidP="00B070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536FDEE" wp14:editId="09B87027">
            <wp:extent cx="5943600" cy="4035425"/>
            <wp:effectExtent l="0" t="0" r="0" b="31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doad.JP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0D1" w:rsidRDefault="00B070D1" w:rsidP="00B070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Dispatch dao to insert data of dispatch order in the database</w:t>
      </w:r>
    </w:p>
    <w:p w:rsidR="00B070D1" w:rsidRDefault="00B070D1" w:rsidP="004A54AD">
      <w:pPr>
        <w:rPr>
          <w:rFonts w:ascii="Arial" w:hAnsi="Arial" w:cs="Arial"/>
          <w:sz w:val="24"/>
          <w:szCs w:val="24"/>
        </w:rPr>
      </w:pPr>
    </w:p>
    <w:p w:rsidR="00F547DE" w:rsidRDefault="00F547DE" w:rsidP="004A54AD">
      <w:pPr>
        <w:rPr>
          <w:rFonts w:ascii="Arial" w:hAnsi="Arial" w:cs="Arial"/>
          <w:sz w:val="24"/>
          <w:szCs w:val="24"/>
        </w:rPr>
      </w:pPr>
    </w:p>
    <w:p w:rsidR="00F547DE" w:rsidRDefault="00F547DE" w:rsidP="004A54AD">
      <w:pPr>
        <w:rPr>
          <w:rFonts w:ascii="Arial" w:hAnsi="Arial" w:cs="Arial"/>
          <w:sz w:val="24"/>
          <w:szCs w:val="24"/>
        </w:rPr>
      </w:pPr>
    </w:p>
    <w:p w:rsidR="00F547DE" w:rsidRDefault="00F547DE" w:rsidP="004A54AD">
      <w:pPr>
        <w:rPr>
          <w:rFonts w:ascii="Arial" w:hAnsi="Arial" w:cs="Arial"/>
          <w:sz w:val="24"/>
          <w:szCs w:val="24"/>
        </w:rPr>
      </w:pPr>
    </w:p>
    <w:p w:rsidR="00F547DE" w:rsidRDefault="00F547DE" w:rsidP="004A54AD">
      <w:pPr>
        <w:rPr>
          <w:rFonts w:ascii="Arial" w:hAnsi="Arial" w:cs="Arial"/>
          <w:sz w:val="24"/>
          <w:szCs w:val="24"/>
        </w:rPr>
      </w:pPr>
    </w:p>
    <w:p w:rsidR="004A54AD" w:rsidRDefault="004A54AD">
      <w:pPr>
        <w:rPr>
          <w:rFonts w:ascii="Arial" w:hAnsi="Arial" w:cs="Arial"/>
          <w:sz w:val="24"/>
          <w:szCs w:val="24"/>
        </w:rPr>
      </w:pPr>
    </w:p>
    <w:p w:rsidR="004A54AD" w:rsidRDefault="004A54AD">
      <w:pPr>
        <w:rPr>
          <w:rFonts w:ascii="Arial" w:hAnsi="Arial" w:cs="Arial"/>
          <w:sz w:val="24"/>
          <w:szCs w:val="24"/>
        </w:rPr>
      </w:pPr>
    </w:p>
    <w:p w:rsidR="002B546D" w:rsidRDefault="002B54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1958340"/>
            <wp:effectExtent l="0" t="0" r="0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formb.JP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CA0" w:rsidRDefault="002B54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List of all di</w:t>
      </w:r>
      <w:r w:rsidR="00A0024F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patch order </w:t>
      </w:r>
    </w:p>
    <w:p w:rsidR="002B546D" w:rsidRDefault="002B546D">
      <w:pPr>
        <w:rPr>
          <w:rFonts w:ascii="Arial" w:hAnsi="Arial" w:cs="Arial"/>
          <w:sz w:val="24"/>
          <w:szCs w:val="24"/>
        </w:rPr>
      </w:pPr>
    </w:p>
    <w:p w:rsidR="002B546D" w:rsidRDefault="002B54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1421130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formbb.JP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46D" w:rsidRDefault="002B54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JSP(Java Server Page) to show all dispatch order</w:t>
      </w: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457FC8" w:rsidRDefault="00457FC8" w:rsidP="00457FC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4876B9E" wp14:editId="4A385860">
            <wp:extent cx="5943600" cy="5001895"/>
            <wp:effectExtent l="0" t="0" r="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daos.JP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FC8" w:rsidRDefault="00457FC8" w:rsidP="00457FC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Dispatch dao to select all dispatch order in ArrayList</w:t>
      </w:r>
    </w:p>
    <w:p w:rsidR="00457FC8" w:rsidRDefault="00457FC8">
      <w:pPr>
        <w:rPr>
          <w:rFonts w:ascii="Arial" w:hAnsi="Arial" w:cs="Arial"/>
          <w:sz w:val="24"/>
          <w:szCs w:val="24"/>
        </w:rPr>
      </w:pPr>
    </w:p>
    <w:p w:rsidR="002B546D" w:rsidRDefault="002B546D">
      <w:pPr>
        <w:rPr>
          <w:rFonts w:ascii="Arial" w:hAnsi="Arial" w:cs="Arial"/>
          <w:sz w:val="24"/>
          <w:szCs w:val="24"/>
        </w:rPr>
      </w:pPr>
    </w:p>
    <w:p w:rsidR="002B546D" w:rsidRDefault="002B546D">
      <w:pPr>
        <w:rPr>
          <w:rFonts w:ascii="Arial" w:hAnsi="Arial" w:cs="Arial"/>
          <w:sz w:val="24"/>
          <w:szCs w:val="24"/>
        </w:rPr>
      </w:pP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3E1CA0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Index page</w:t>
      </w: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80924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a.JP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1640205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b.JP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46634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c.JP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223647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d.JP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D6" w:rsidRDefault="00D70FD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reenshot: Home page </w:t>
      </w: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roller for index page</w:t>
      </w: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541655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controller.JP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reenshot: Required imported library and URL(Uniform Resources Locator) </w:t>
      </w: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dex controller doGet request and operation performed</w:t>
      </w: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50151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controllera.JP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D66" w:rsidRDefault="00473D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1483360"/>
            <wp:effectExtent l="0" t="0" r="0" b="254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controlleraa.JP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D66" w:rsidRDefault="00473D66">
      <w:pPr>
        <w:rPr>
          <w:rFonts w:ascii="Arial" w:hAnsi="Arial" w:cs="Arial"/>
          <w:sz w:val="24"/>
          <w:szCs w:val="24"/>
        </w:rPr>
      </w:pPr>
    </w:p>
    <w:p w:rsidR="003E1CA0" w:rsidRDefault="003E1CA0">
      <w:pPr>
        <w:rPr>
          <w:rFonts w:ascii="Arial" w:hAnsi="Arial" w:cs="Arial"/>
          <w:sz w:val="24"/>
          <w:szCs w:val="24"/>
        </w:rPr>
      </w:pPr>
    </w:p>
    <w:p w:rsidR="00843F25" w:rsidRDefault="00843F25">
      <w:pPr>
        <w:rPr>
          <w:rFonts w:ascii="Arial" w:hAnsi="Arial" w:cs="Arial"/>
          <w:sz w:val="24"/>
          <w:szCs w:val="24"/>
        </w:rPr>
      </w:pPr>
    </w:p>
    <w:p w:rsidR="00843F25" w:rsidRDefault="00843F25">
      <w:pPr>
        <w:rPr>
          <w:rFonts w:ascii="Arial" w:hAnsi="Arial" w:cs="Arial"/>
          <w:sz w:val="24"/>
          <w:szCs w:val="24"/>
        </w:rPr>
      </w:pPr>
    </w:p>
    <w:p w:rsidR="00843F25" w:rsidRDefault="00843F25">
      <w:pPr>
        <w:rPr>
          <w:rFonts w:ascii="Arial" w:hAnsi="Arial" w:cs="Arial"/>
          <w:sz w:val="24"/>
          <w:szCs w:val="24"/>
        </w:rPr>
      </w:pPr>
    </w:p>
    <w:p w:rsidR="00843F25" w:rsidRDefault="00843F25">
      <w:pPr>
        <w:rPr>
          <w:rFonts w:ascii="Arial" w:hAnsi="Arial" w:cs="Arial"/>
          <w:sz w:val="24"/>
          <w:szCs w:val="24"/>
        </w:rPr>
      </w:pPr>
    </w:p>
    <w:p w:rsidR="00A078B6" w:rsidRDefault="00A078B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40411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roduct.JP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8B6" w:rsidRDefault="00A078B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Our product pages</w:t>
      </w:r>
    </w:p>
    <w:p w:rsidR="00A078B6" w:rsidRDefault="00A078B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425825"/>
            <wp:effectExtent l="0" t="0" r="0" b="317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roducta.JP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8B6" w:rsidRDefault="00A078B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JSP file of our product page</w:t>
      </w:r>
    </w:p>
    <w:p w:rsidR="00D70FD6" w:rsidRDefault="00D70FD6" w:rsidP="00D70FD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CE673A3" wp14:editId="1FEF0930">
            <wp:extent cx="5943600" cy="5651500"/>
            <wp:effectExtent l="0" t="0" r="0" b="635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aos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D6" w:rsidRDefault="00D70FD6" w:rsidP="00D70FD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ProductDao to select all product in ArrayList</w:t>
      </w:r>
    </w:p>
    <w:p w:rsidR="00D70FD6" w:rsidRDefault="00D70FD6">
      <w:pPr>
        <w:rPr>
          <w:rFonts w:ascii="Arial" w:hAnsi="Arial" w:cs="Arial"/>
          <w:sz w:val="24"/>
          <w:szCs w:val="24"/>
        </w:rPr>
      </w:pPr>
    </w:p>
    <w:p w:rsidR="00843F25" w:rsidRDefault="00843F2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4953000" cy="240982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login.JP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F25" w:rsidRDefault="00843F2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Login form</w:t>
      </w:r>
    </w:p>
    <w:p w:rsidR="00843F25" w:rsidRDefault="00843F25">
      <w:pPr>
        <w:rPr>
          <w:rFonts w:ascii="Arial" w:hAnsi="Arial" w:cs="Arial"/>
          <w:sz w:val="24"/>
          <w:szCs w:val="24"/>
        </w:rPr>
      </w:pPr>
    </w:p>
    <w:p w:rsidR="00843F25" w:rsidRDefault="00843F2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36372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controllerb.JP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F25" w:rsidRDefault="00843F2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1915795"/>
            <wp:effectExtent l="0" t="0" r="0" b="825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controllerbb.JP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F25" w:rsidRDefault="00843F2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Controller for login</w:t>
      </w:r>
    </w:p>
    <w:p w:rsidR="00CC08B0" w:rsidRDefault="00CC08B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884930"/>
            <wp:effectExtent l="0" t="0" r="0" b="127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daob.JP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8B0" w:rsidRDefault="00CC08B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User dao to validate user</w:t>
      </w:r>
    </w:p>
    <w:p w:rsidR="00EF0D26" w:rsidRDefault="00EF0D26">
      <w:pPr>
        <w:rPr>
          <w:rFonts w:ascii="Arial" w:hAnsi="Arial" w:cs="Arial"/>
          <w:sz w:val="24"/>
          <w:szCs w:val="24"/>
        </w:rPr>
      </w:pPr>
    </w:p>
    <w:p w:rsidR="00EF0D26" w:rsidRDefault="00EF0D26">
      <w:pPr>
        <w:rPr>
          <w:rFonts w:ascii="Arial" w:hAnsi="Arial" w:cs="Arial"/>
          <w:sz w:val="24"/>
          <w:szCs w:val="24"/>
        </w:rPr>
      </w:pPr>
    </w:p>
    <w:p w:rsidR="00EF0D26" w:rsidRDefault="00EF0D26">
      <w:pPr>
        <w:rPr>
          <w:rFonts w:ascii="Arial" w:hAnsi="Arial" w:cs="Arial"/>
          <w:sz w:val="24"/>
          <w:szCs w:val="24"/>
        </w:rPr>
      </w:pPr>
    </w:p>
    <w:p w:rsidR="00EF0D26" w:rsidRDefault="00EF0D26">
      <w:pPr>
        <w:rPr>
          <w:rFonts w:ascii="Arial" w:hAnsi="Arial" w:cs="Arial"/>
          <w:sz w:val="24"/>
          <w:szCs w:val="24"/>
        </w:rPr>
      </w:pPr>
    </w:p>
    <w:p w:rsidR="00EF0D26" w:rsidRDefault="00EF0D26">
      <w:pPr>
        <w:rPr>
          <w:rFonts w:ascii="Arial" w:hAnsi="Arial" w:cs="Arial"/>
          <w:sz w:val="24"/>
          <w:szCs w:val="24"/>
        </w:rPr>
      </w:pPr>
    </w:p>
    <w:p w:rsidR="00EF0D26" w:rsidRDefault="00EF0D2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507492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r.JP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D26" w:rsidRDefault="00EF0D2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1580515"/>
            <wp:effectExtent l="0" t="0" r="0" b="63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rr.JPG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D26" w:rsidRDefault="00EF0D2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Register form</w:t>
      </w:r>
    </w:p>
    <w:p w:rsidR="00EF0D26" w:rsidRDefault="00EF0D26">
      <w:pPr>
        <w:rPr>
          <w:rFonts w:ascii="Arial" w:hAnsi="Arial" w:cs="Arial"/>
          <w:sz w:val="24"/>
          <w:szCs w:val="24"/>
        </w:rPr>
      </w:pPr>
    </w:p>
    <w:p w:rsidR="00EF0D26" w:rsidRDefault="00EF0D2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302125"/>
            <wp:effectExtent l="0" t="0" r="0" b="317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controllerc.JP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D26" w:rsidRDefault="00EF0D2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643120"/>
            <wp:effectExtent l="0" t="0" r="0" b="508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controllercc.JPG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D26" w:rsidRDefault="00EF0D2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User controller for register user</w:t>
      </w:r>
    </w:p>
    <w:p w:rsidR="00EF0D26" w:rsidRDefault="00EF0D26">
      <w:pPr>
        <w:rPr>
          <w:rFonts w:ascii="Arial" w:hAnsi="Arial" w:cs="Arial"/>
          <w:sz w:val="24"/>
          <w:szCs w:val="24"/>
        </w:rPr>
      </w:pPr>
    </w:p>
    <w:p w:rsidR="00EF0D26" w:rsidRDefault="00EF0D2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120515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daoa.JPG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D26" w:rsidRDefault="00EF0D2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User dao to insert data into database</w:t>
      </w: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Model for User</w:t>
      </w:r>
    </w:p>
    <w:p w:rsidR="00556CDC" w:rsidRDefault="00556C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974465"/>
            <wp:effectExtent l="0" t="0" r="0" b="6985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model.JP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6CDC" w:rsidRDefault="00556C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5147945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modelb.JP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6CDC" w:rsidRDefault="00556C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3475990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modelc.JPG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556CDC" w:rsidRDefault="00556CDC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Controller for User profile</w:t>
      </w:r>
    </w:p>
    <w:p w:rsidR="00FC4B0F" w:rsidRDefault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69367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controller.JPG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B0F" w:rsidRDefault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048510"/>
            <wp:effectExtent l="0" t="0" r="0" b="889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controllera.JPG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B0F" w:rsidRDefault="00FC4B0F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Imported library and URL pattern for user profile</w:t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User controller doGet request and operation performed</w:t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626995"/>
            <wp:effectExtent l="0" t="0" r="0" b="190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controllerb.JPG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881120"/>
            <wp:effectExtent l="0" t="0" r="0" b="508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controllerd.JPG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360616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controllerdd.JPG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Controller for user edit profile</w:t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>
      <w:pPr>
        <w:rPr>
          <w:rFonts w:ascii="Arial" w:hAnsi="Arial" w:cs="Arial"/>
          <w:sz w:val="24"/>
          <w:szCs w:val="24"/>
        </w:rPr>
      </w:pPr>
    </w:p>
    <w:p w:rsidR="00FC4B0F" w:rsidRDefault="00FC4B0F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73E7BE8D" wp14:editId="1C86125F">
            <wp:extent cx="5943600" cy="2959735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form.JPG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B0F" w:rsidRDefault="00FC4B0F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User profile</w:t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358005"/>
            <wp:effectExtent l="0" t="0" r="0" b="444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user.JPG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1321435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usera.JPG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JSP file for user profile</w:t>
      </w:r>
    </w:p>
    <w:p w:rsidR="00BA4430" w:rsidRDefault="00BA4430" w:rsidP="00FC4B0F">
      <w:pPr>
        <w:rPr>
          <w:rFonts w:ascii="Arial" w:hAnsi="Arial" w:cs="Arial"/>
          <w:sz w:val="24"/>
          <w:szCs w:val="24"/>
        </w:rPr>
      </w:pPr>
    </w:p>
    <w:p w:rsidR="00BA4430" w:rsidRDefault="00BA4430" w:rsidP="00FC4B0F">
      <w:pPr>
        <w:rPr>
          <w:rFonts w:ascii="Arial" w:hAnsi="Arial" w:cs="Arial"/>
          <w:sz w:val="24"/>
          <w:szCs w:val="24"/>
        </w:rPr>
      </w:pPr>
    </w:p>
    <w:p w:rsidR="00BA4430" w:rsidRDefault="00BA4430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224020"/>
            <wp:effectExtent l="0" t="0" r="0" b="508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daoc.JPG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430" w:rsidRDefault="00BA4430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473960"/>
            <wp:effectExtent l="0" t="0" r="0" b="254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daocc.JPG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430" w:rsidRDefault="00BA4430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reenshot: User </w:t>
      </w:r>
      <w:r w:rsidR="00264ACC">
        <w:rPr>
          <w:rFonts w:ascii="Arial" w:hAnsi="Arial" w:cs="Arial"/>
          <w:sz w:val="24"/>
          <w:szCs w:val="24"/>
        </w:rPr>
        <w:t xml:space="preserve">dao </w:t>
      </w:r>
      <w:r>
        <w:rPr>
          <w:rFonts w:ascii="Arial" w:hAnsi="Arial" w:cs="Arial"/>
          <w:sz w:val="24"/>
          <w:szCs w:val="24"/>
        </w:rPr>
        <w:t>for user show profile</w:t>
      </w:r>
    </w:p>
    <w:p w:rsidR="00264ACC" w:rsidRDefault="00264ACC" w:rsidP="00FC4B0F">
      <w:pPr>
        <w:rPr>
          <w:rFonts w:ascii="Arial" w:hAnsi="Arial" w:cs="Arial"/>
          <w:sz w:val="24"/>
          <w:szCs w:val="24"/>
        </w:rPr>
      </w:pPr>
    </w:p>
    <w:p w:rsidR="00264ACC" w:rsidRDefault="00264ACC" w:rsidP="00FC4B0F">
      <w:pPr>
        <w:rPr>
          <w:rFonts w:ascii="Arial" w:hAnsi="Arial" w:cs="Arial"/>
          <w:sz w:val="24"/>
          <w:szCs w:val="24"/>
        </w:rPr>
      </w:pPr>
    </w:p>
    <w:p w:rsidR="005F2BE6" w:rsidRDefault="005F2BE6" w:rsidP="00FC4B0F">
      <w:pPr>
        <w:rPr>
          <w:rFonts w:ascii="Arial" w:hAnsi="Arial" w:cs="Arial"/>
          <w:sz w:val="24"/>
          <w:szCs w:val="24"/>
        </w:rPr>
      </w:pPr>
    </w:p>
    <w:p w:rsidR="005F2BE6" w:rsidRDefault="005F2BE6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2112010"/>
            <wp:effectExtent l="0" t="0" r="0" b="254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forma.JPG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BE6" w:rsidRDefault="005F2BE6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User show order</w:t>
      </w:r>
    </w:p>
    <w:p w:rsidR="005F2BE6" w:rsidRDefault="005F2BE6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133725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ordershow.JPG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BE6" w:rsidRDefault="005F2BE6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JSP file to show order</w:t>
      </w:r>
    </w:p>
    <w:p w:rsidR="005F2BE6" w:rsidRDefault="005F2BE6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531995"/>
            <wp:effectExtent l="0" t="0" r="0" b="190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daoi.JPG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BE6" w:rsidRDefault="005F2BE6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649220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daoii.JPG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BE6" w:rsidRDefault="005F2BE6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User dao to display order</w:t>
      </w:r>
    </w:p>
    <w:p w:rsidR="00E2589A" w:rsidRDefault="00E2589A" w:rsidP="00FC4B0F">
      <w:pPr>
        <w:rPr>
          <w:rFonts w:ascii="Arial" w:hAnsi="Arial" w:cs="Arial"/>
          <w:sz w:val="24"/>
          <w:szCs w:val="24"/>
        </w:rPr>
      </w:pPr>
    </w:p>
    <w:p w:rsidR="00A40F99" w:rsidRDefault="00A40F99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3419475"/>
            <wp:effectExtent l="0" t="0" r="0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formeditordder.JPG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>Screenshot: User order edit form</w:t>
      </w:r>
    </w:p>
    <w:p w:rsidR="00A40F99" w:rsidRDefault="00A40F99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3235960"/>
            <wp:effectExtent l="0" t="0" r="0" b="254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ordereditjsp.JPG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F99" w:rsidRDefault="00A40F99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2538095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ordereditjspa.JPG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F99" w:rsidRDefault="00A40F99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JSP file of user edit form</w:t>
      </w:r>
    </w:p>
    <w:p w:rsidR="00A40F99" w:rsidRDefault="00A40F99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885690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daog.JPG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F99" w:rsidRDefault="00A40F99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reenshot: User dao to update </w:t>
      </w:r>
    </w:p>
    <w:p w:rsidR="00A40F99" w:rsidRDefault="00A40F99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1790700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daoee.JPG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F99" w:rsidRDefault="00A40F99" w:rsidP="00FC4B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: User order edit</w:t>
      </w:r>
    </w:p>
    <w:p w:rsidR="00A40F99" w:rsidRDefault="00A40F99" w:rsidP="00FC4B0F">
      <w:pPr>
        <w:rPr>
          <w:rFonts w:ascii="Arial" w:hAnsi="Arial" w:cs="Arial"/>
          <w:sz w:val="24"/>
          <w:szCs w:val="24"/>
        </w:rPr>
      </w:pPr>
    </w:p>
    <w:p w:rsidR="00FC4B0F" w:rsidRPr="008F083F" w:rsidRDefault="00FC4B0F">
      <w:pPr>
        <w:rPr>
          <w:rFonts w:ascii="Arial" w:hAnsi="Arial" w:cs="Arial"/>
          <w:sz w:val="24"/>
          <w:szCs w:val="24"/>
        </w:rPr>
      </w:pPr>
    </w:p>
    <w:sectPr w:rsidR="00FC4B0F" w:rsidRPr="008F083F">
      <w:headerReference w:type="even" r:id="rId113"/>
      <w:headerReference w:type="default" r:id="rId114"/>
      <w:footerReference w:type="even" r:id="rId115"/>
      <w:footerReference w:type="default" r:id="rId116"/>
      <w:headerReference w:type="first" r:id="rId117"/>
      <w:footerReference w:type="first" r:id="rId1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4D74" w:rsidRDefault="00424D74" w:rsidP="00463355">
      <w:pPr>
        <w:spacing w:after="0" w:line="240" w:lineRule="auto"/>
      </w:pPr>
      <w:r>
        <w:separator/>
      </w:r>
    </w:p>
  </w:endnote>
  <w:endnote w:type="continuationSeparator" w:id="0">
    <w:p w:rsidR="00424D74" w:rsidRDefault="00424D74" w:rsidP="00463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3355" w:rsidRDefault="004633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3355" w:rsidRDefault="004633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3355" w:rsidRDefault="004633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4D74" w:rsidRDefault="00424D74" w:rsidP="00463355">
      <w:pPr>
        <w:spacing w:after="0" w:line="240" w:lineRule="auto"/>
      </w:pPr>
      <w:r>
        <w:separator/>
      </w:r>
    </w:p>
  </w:footnote>
  <w:footnote w:type="continuationSeparator" w:id="0">
    <w:p w:rsidR="00424D74" w:rsidRDefault="00424D74" w:rsidP="00463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3355" w:rsidRDefault="004633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3355" w:rsidRDefault="004633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3355" w:rsidRDefault="004633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11462"/>
    <w:multiLevelType w:val="hybridMultilevel"/>
    <w:tmpl w:val="46023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0907BC"/>
    <w:multiLevelType w:val="hybridMultilevel"/>
    <w:tmpl w:val="D25219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343B06"/>
    <w:multiLevelType w:val="hybridMultilevel"/>
    <w:tmpl w:val="24BCA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05152"/>
    <w:multiLevelType w:val="hybridMultilevel"/>
    <w:tmpl w:val="8CE250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574311"/>
    <w:multiLevelType w:val="hybridMultilevel"/>
    <w:tmpl w:val="4FB2C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52D39"/>
    <w:multiLevelType w:val="hybridMultilevel"/>
    <w:tmpl w:val="228483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AE57D01"/>
    <w:multiLevelType w:val="hybridMultilevel"/>
    <w:tmpl w:val="D2C0A2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7301037"/>
    <w:multiLevelType w:val="hybridMultilevel"/>
    <w:tmpl w:val="75C69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F74E9C"/>
    <w:multiLevelType w:val="hybridMultilevel"/>
    <w:tmpl w:val="EEBC2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8"/>
  </w:num>
  <w:num w:numId="5">
    <w:abstractNumId w:val="3"/>
  </w:num>
  <w:num w:numId="6">
    <w:abstractNumId w:val="6"/>
  </w:num>
  <w:num w:numId="7">
    <w:abstractNumId w:val="1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ExtLAwAAIzIyUdpeDU4uLM/DyQAuNaABX1hyMsAAAA"/>
  </w:docVars>
  <w:rsids>
    <w:rsidRoot w:val="001C5485"/>
    <w:rsid w:val="00015EB3"/>
    <w:rsid w:val="00021A20"/>
    <w:rsid w:val="00032772"/>
    <w:rsid w:val="000338CD"/>
    <w:rsid w:val="00073B94"/>
    <w:rsid w:val="000D67CA"/>
    <w:rsid w:val="00104F5C"/>
    <w:rsid w:val="00106783"/>
    <w:rsid w:val="00145CA4"/>
    <w:rsid w:val="001619A3"/>
    <w:rsid w:val="001A6806"/>
    <w:rsid w:val="001C5485"/>
    <w:rsid w:val="002024CA"/>
    <w:rsid w:val="00222E69"/>
    <w:rsid w:val="00264ACC"/>
    <w:rsid w:val="002B546D"/>
    <w:rsid w:val="002F03BC"/>
    <w:rsid w:val="003300D3"/>
    <w:rsid w:val="003313D9"/>
    <w:rsid w:val="003E1CA0"/>
    <w:rsid w:val="00424D74"/>
    <w:rsid w:val="00445051"/>
    <w:rsid w:val="00457FC8"/>
    <w:rsid w:val="00460F64"/>
    <w:rsid w:val="00463355"/>
    <w:rsid w:val="00471D8E"/>
    <w:rsid w:val="00473D66"/>
    <w:rsid w:val="004A54AD"/>
    <w:rsid w:val="004F1C73"/>
    <w:rsid w:val="00556CDC"/>
    <w:rsid w:val="005A0EFA"/>
    <w:rsid w:val="005E2823"/>
    <w:rsid w:val="005F2BE6"/>
    <w:rsid w:val="00611B59"/>
    <w:rsid w:val="006555EA"/>
    <w:rsid w:val="006629CC"/>
    <w:rsid w:val="00691B72"/>
    <w:rsid w:val="006A7D68"/>
    <w:rsid w:val="006F698B"/>
    <w:rsid w:val="00713192"/>
    <w:rsid w:val="0079094C"/>
    <w:rsid w:val="007C2A99"/>
    <w:rsid w:val="007E2B98"/>
    <w:rsid w:val="00814AA2"/>
    <w:rsid w:val="00843F25"/>
    <w:rsid w:val="008914F8"/>
    <w:rsid w:val="008E2583"/>
    <w:rsid w:val="008F083F"/>
    <w:rsid w:val="00934D66"/>
    <w:rsid w:val="009614AD"/>
    <w:rsid w:val="009F0DBA"/>
    <w:rsid w:val="00A0024F"/>
    <w:rsid w:val="00A078B6"/>
    <w:rsid w:val="00A40F99"/>
    <w:rsid w:val="00AA4226"/>
    <w:rsid w:val="00AA7383"/>
    <w:rsid w:val="00AF037B"/>
    <w:rsid w:val="00B04336"/>
    <w:rsid w:val="00B05645"/>
    <w:rsid w:val="00B070D1"/>
    <w:rsid w:val="00B11229"/>
    <w:rsid w:val="00B53C04"/>
    <w:rsid w:val="00BA4430"/>
    <w:rsid w:val="00C957D3"/>
    <w:rsid w:val="00CC08B0"/>
    <w:rsid w:val="00CD69B4"/>
    <w:rsid w:val="00D70FD6"/>
    <w:rsid w:val="00D87F22"/>
    <w:rsid w:val="00DA4FB0"/>
    <w:rsid w:val="00DB726D"/>
    <w:rsid w:val="00E12B89"/>
    <w:rsid w:val="00E20C18"/>
    <w:rsid w:val="00E2589A"/>
    <w:rsid w:val="00E36805"/>
    <w:rsid w:val="00E50D10"/>
    <w:rsid w:val="00EA367F"/>
    <w:rsid w:val="00EB44D3"/>
    <w:rsid w:val="00ED0B1C"/>
    <w:rsid w:val="00ED522B"/>
    <w:rsid w:val="00ED6B32"/>
    <w:rsid w:val="00EF0D26"/>
    <w:rsid w:val="00F22E85"/>
    <w:rsid w:val="00F42895"/>
    <w:rsid w:val="00F5455A"/>
    <w:rsid w:val="00F547DE"/>
    <w:rsid w:val="00FC4B0F"/>
    <w:rsid w:val="00FE5BF0"/>
    <w:rsid w:val="00FF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19D1A"/>
  <w15:chartTrackingRefBased/>
  <w15:docId w15:val="{439103B7-3677-4F2B-A1A9-719F6F975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43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43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78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43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43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63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355"/>
  </w:style>
  <w:style w:type="paragraph" w:styleId="Footer">
    <w:name w:val="footer"/>
    <w:basedOn w:val="Normal"/>
    <w:link w:val="FooterChar"/>
    <w:uiPriority w:val="99"/>
    <w:unhideWhenUsed/>
    <w:rsid w:val="00463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3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G"/><Relationship Id="rId117" Type="http://schemas.openxmlformats.org/officeDocument/2006/relationships/header" Target="header3.xml"/><Relationship Id="rId21" Type="http://schemas.openxmlformats.org/officeDocument/2006/relationships/image" Target="media/image15.JPG"/><Relationship Id="rId42" Type="http://schemas.openxmlformats.org/officeDocument/2006/relationships/image" Target="media/image36.JPG"/><Relationship Id="rId47" Type="http://schemas.openxmlformats.org/officeDocument/2006/relationships/image" Target="media/image41.JPG"/><Relationship Id="rId63" Type="http://schemas.openxmlformats.org/officeDocument/2006/relationships/image" Target="media/image57.JPG"/><Relationship Id="rId68" Type="http://schemas.openxmlformats.org/officeDocument/2006/relationships/image" Target="media/image62.JPG"/><Relationship Id="rId84" Type="http://schemas.openxmlformats.org/officeDocument/2006/relationships/image" Target="media/image78.JPG"/><Relationship Id="rId89" Type="http://schemas.openxmlformats.org/officeDocument/2006/relationships/image" Target="media/image83.JPG"/><Relationship Id="rId112" Type="http://schemas.openxmlformats.org/officeDocument/2006/relationships/image" Target="media/image106.JPG"/><Relationship Id="rId16" Type="http://schemas.openxmlformats.org/officeDocument/2006/relationships/image" Target="media/image10.JPG"/><Relationship Id="rId107" Type="http://schemas.openxmlformats.org/officeDocument/2006/relationships/image" Target="media/image101.JPG"/><Relationship Id="rId11" Type="http://schemas.openxmlformats.org/officeDocument/2006/relationships/image" Target="media/image5.JPG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53" Type="http://schemas.openxmlformats.org/officeDocument/2006/relationships/image" Target="media/image47.JPG"/><Relationship Id="rId58" Type="http://schemas.openxmlformats.org/officeDocument/2006/relationships/image" Target="media/image52.JPG"/><Relationship Id="rId74" Type="http://schemas.openxmlformats.org/officeDocument/2006/relationships/image" Target="media/image68.JPG"/><Relationship Id="rId79" Type="http://schemas.openxmlformats.org/officeDocument/2006/relationships/image" Target="media/image73.JPG"/><Relationship Id="rId102" Type="http://schemas.openxmlformats.org/officeDocument/2006/relationships/image" Target="media/image96.JPG"/><Relationship Id="rId5" Type="http://schemas.openxmlformats.org/officeDocument/2006/relationships/footnotes" Target="footnotes.xml"/><Relationship Id="rId90" Type="http://schemas.openxmlformats.org/officeDocument/2006/relationships/image" Target="media/image84.JPG"/><Relationship Id="rId95" Type="http://schemas.openxmlformats.org/officeDocument/2006/relationships/image" Target="media/image89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43" Type="http://schemas.openxmlformats.org/officeDocument/2006/relationships/image" Target="media/image37.JPG"/><Relationship Id="rId48" Type="http://schemas.openxmlformats.org/officeDocument/2006/relationships/image" Target="media/image42.JPG"/><Relationship Id="rId64" Type="http://schemas.openxmlformats.org/officeDocument/2006/relationships/image" Target="media/image58.JPG"/><Relationship Id="rId69" Type="http://schemas.openxmlformats.org/officeDocument/2006/relationships/image" Target="media/image63.JPG"/><Relationship Id="rId113" Type="http://schemas.openxmlformats.org/officeDocument/2006/relationships/header" Target="header1.xml"/><Relationship Id="rId118" Type="http://schemas.openxmlformats.org/officeDocument/2006/relationships/footer" Target="footer3.xml"/><Relationship Id="rId80" Type="http://schemas.openxmlformats.org/officeDocument/2006/relationships/image" Target="media/image74.JPG"/><Relationship Id="rId85" Type="http://schemas.openxmlformats.org/officeDocument/2006/relationships/image" Target="media/image79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59" Type="http://schemas.openxmlformats.org/officeDocument/2006/relationships/image" Target="media/image53.JPG"/><Relationship Id="rId103" Type="http://schemas.openxmlformats.org/officeDocument/2006/relationships/image" Target="media/image97.JPG"/><Relationship Id="rId108" Type="http://schemas.openxmlformats.org/officeDocument/2006/relationships/image" Target="media/image102.JPG"/><Relationship Id="rId54" Type="http://schemas.openxmlformats.org/officeDocument/2006/relationships/image" Target="media/image48.JPG"/><Relationship Id="rId70" Type="http://schemas.openxmlformats.org/officeDocument/2006/relationships/image" Target="media/image64.JPG"/><Relationship Id="rId75" Type="http://schemas.openxmlformats.org/officeDocument/2006/relationships/image" Target="media/image69.JPG"/><Relationship Id="rId91" Type="http://schemas.openxmlformats.org/officeDocument/2006/relationships/image" Target="media/image85.JPG"/><Relationship Id="rId96" Type="http://schemas.openxmlformats.org/officeDocument/2006/relationships/image" Target="media/image9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49" Type="http://schemas.openxmlformats.org/officeDocument/2006/relationships/image" Target="media/image43.JPG"/><Relationship Id="rId114" Type="http://schemas.openxmlformats.org/officeDocument/2006/relationships/header" Target="header2.xml"/><Relationship Id="rId119" Type="http://schemas.openxmlformats.org/officeDocument/2006/relationships/fontTable" Target="fontTable.xml"/><Relationship Id="rId10" Type="http://schemas.openxmlformats.org/officeDocument/2006/relationships/image" Target="media/image4.JPG"/><Relationship Id="rId31" Type="http://schemas.openxmlformats.org/officeDocument/2006/relationships/image" Target="media/image25.JPG"/><Relationship Id="rId44" Type="http://schemas.openxmlformats.org/officeDocument/2006/relationships/image" Target="media/image38.JPG"/><Relationship Id="rId52" Type="http://schemas.openxmlformats.org/officeDocument/2006/relationships/image" Target="media/image46.JPG"/><Relationship Id="rId60" Type="http://schemas.openxmlformats.org/officeDocument/2006/relationships/image" Target="media/image54.JPG"/><Relationship Id="rId65" Type="http://schemas.openxmlformats.org/officeDocument/2006/relationships/image" Target="media/image59.JPG"/><Relationship Id="rId73" Type="http://schemas.openxmlformats.org/officeDocument/2006/relationships/image" Target="media/image67.JPG"/><Relationship Id="rId78" Type="http://schemas.openxmlformats.org/officeDocument/2006/relationships/image" Target="media/image72.JPG"/><Relationship Id="rId81" Type="http://schemas.openxmlformats.org/officeDocument/2006/relationships/image" Target="media/image75.JPG"/><Relationship Id="rId86" Type="http://schemas.openxmlformats.org/officeDocument/2006/relationships/image" Target="media/image80.JPG"/><Relationship Id="rId94" Type="http://schemas.openxmlformats.org/officeDocument/2006/relationships/image" Target="media/image88.JPG"/><Relationship Id="rId99" Type="http://schemas.openxmlformats.org/officeDocument/2006/relationships/image" Target="media/image93.JPG"/><Relationship Id="rId101" Type="http://schemas.openxmlformats.org/officeDocument/2006/relationships/image" Target="media/image9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9" Type="http://schemas.openxmlformats.org/officeDocument/2006/relationships/image" Target="media/image33.JPG"/><Relationship Id="rId109" Type="http://schemas.openxmlformats.org/officeDocument/2006/relationships/image" Target="media/image103.JPG"/><Relationship Id="rId34" Type="http://schemas.openxmlformats.org/officeDocument/2006/relationships/image" Target="media/image28.JPG"/><Relationship Id="rId50" Type="http://schemas.openxmlformats.org/officeDocument/2006/relationships/image" Target="media/image44.JPG"/><Relationship Id="rId55" Type="http://schemas.openxmlformats.org/officeDocument/2006/relationships/image" Target="media/image49.JPG"/><Relationship Id="rId76" Type="http://schemas.openxmlformats.org/officeDocument/2006/relationships/image" Target="media/image70.JPG"/><Relationship Id="rId97" Type="http://schemas.openxmlformats.org/officeDocument/2006/relationships/image" Target="media/image91.JPG"/><Relationship Id="rId104" Type="http://schemas.openxmlformats.org/officeDocument/2006/relationships/image" Target="media/image98.JPG"/><Relationship Id="rId120" Type="http://schemas.openxmlformats.org/officeDocument/2006/relationships/theme" Target="theme/theme1.xml"/><Relationship Id="rId7" Type="http://schemas.openxmlformats.org/officeDocument/2006/relationships/image" Target="media/image1.JPG"/><Relationship Id="rId71" Type="http://schemas.openxmlformats.org/officeDocument/2006/relationships/image" Target="media/image65.JPG"/><Relationship Id="rId92" Type="http://schemas.openxmlformats.org/officeDocument/2006/relationships/image" Target="media/image86.JPG"/><Relationship Id="rId2" Type="http://schemas.openxmlformats.org/officeDocument/2006/relationships/styles" Target="styles.xml"/><Relationship Id="rId29" Type="http://schemas.openxmlformats.org/officeDocument/2006/relationships/image" Target="media/image23.JPG"/><Relationship Id="rId24" Type="http://schemas.openxmlformats.org/officeDocument/2006/relationships/image" Target="media/image18.JPG"/><Relationship Id="rId40" Type="http://schemas.openxmlformats.org/officeDocument/2006/relationships/image" Target="media/image34.JPG"/><Relationship Id="rId45" Type="http://schemas.openxmlformats.org/officeDocument/2006/relationships/image" Target="media/image39.JPG"/><Relationship Id="rId66" Type="http://schemas.openxmlformats.org/officeDocument/2006/relationships/image" Target="media/image60.JPG"/><Relationship Id="rId87" Type="http://schemas.openxmlformats.org/officeDocument/2006/relationships/image" Target="media/image81.JPG"/><Relationship Id="rId110" Type="http://schemas.openxmlformats.org/officeDocument/2006/relationships/image" Target="media/image104.JPG"/><Relationship Id="rId115" Type="http://schemas.openxmlformats.org/officeDocument/2006/relationships/footer" Target="footer1.xml"/><Relationship Id="rId61" Type="http://schemas.openxmlformats.org/officeDocument/2006/relationships/image" Target="media/image55.JPG"/><Relationship Id="rId82" Type="http://schemas.openxmlformats.org/officeDocument/2006/relationships/image" Target="media/image76.JPG"/><Relationship Id="rId19" Type="http://schemas.openxmlformats.org/officeDocument/2006/relationships/image" Target="media/image13.JPG"/><Relationship Id="rId14" Type="http://schemas.openxmlformats.org/officeDocument/2006/relationships/image" Target="media/image8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56" Type="http://schemas.openxmlformats.org/officeDocument/2006/relationships/image" Target="media/image50.JPG"/><Relationship Id="rId77" Type="http://schemas.openxmlformats.org/officeDocument/2006/relationships/image" Target="media/image71.JPG"/><Relationship Id="rId100" Type="http://schemas.openxmlformats.org/officeDocument/2006/relationships/image" Target="media/image94.JPG"/><Relationship Id="rId105" Type="http://schemas.openxmlformats.org/officeDocument/2006/relationships/image" Target="media/image99.JPG"/><Relationship Id="rId8" Type="http://schemas.openxmlformats.org/officeDocument/2006/relationships/image" Target="media/image2.JPG"/><Relationship Id="rId51" Type="http://schemas.openxmlformats.org/officeDocument/2006/relationships/image" Target="media/image45.JPG"/><Relationship Id="rId72" Type="http://schemas.openxmlformats.org/officeDocument/2006/relationships/image" Target="media/image66.JPG"/><Relationship Id="rId93" Type="http://schemas.openxmlformats.org/officeDocument/2006/relationships/image" Target="media/image87.JPG"/><Relationship Id="rId98" Type="http://schemas.openxmlformats.org/officeDocument/2006/relationships/image" Target="media/image92.JPG"/><Relationship Id="rId3" Type="http://schemas.openxmlformats.org/officeDocument/2006/relationships/settings" Target="settings.xml"/><Relationship Id="rId25" Type="http://schemas.openxmlformats.org/officeDocument/2006/relationships/image" Target="media/image19.JPG"/><Relationship Id="rId46" Type="http://schemas.openxmlformats.org/officeDocument/2006/relationships/image" Target="media/image40.JPG"/><Relationship Id="rId67" Type="http://schemas.openxmlformats.org/officeDocument/2006/relationships/image" Target="media/image61.JPG"/><Relationship Id="rId116" Type="http://schemas.openxmlformats.org/officeDocument/2006/relationships/footer" Target="footer2.xml"/><Relationship Id="rId20" Type="http://schemas.openxmlformats.org/officeDocument/2006/relationships/image" Target="media/image14.JPG"/><Relationship Id="rId41" Type="http://schemas.openxmlformats.org/officeDocument/2006/relationships/image" Target="media/image35.JPG"/><Relationship Id="rId62" Type="http://schemas.openxmlformats.org/officeDocument/2006/relationships/image" Target="media/image56.JPG"/><Relationship Id="rId83" Type="http://schemas.openxmlformats.org/officeDocument/2006/relationships/image" Target="media/image77.JPG"/><Relationship Id="rId88" Type="http://schemas.openxmlformats.org/officeDocument/2006/relationships/image" Target="media/image82.JPG"/><Relationship Id="rId111" Type="http://schemas.openxmlformats.org/officeDocument/2006/relationships/image" Target="media/image105.JPG"/><Relationship Id="rId15" Type="http://schemas.openxmlformats.org/officeDocument/2006/relationships/image" Target="media/image9.JPG"/><Relationship Id="rId36" Type="http://schemas.openxmlformats.org/officeDocument/2006/relationships/image" Target="media/image30.JPG"/><Relationship Id="rId57" Type="http://schemas.openxmlformats.org/officeDocument/2006/relationships/image" Target="media/image51.JPG"/><Relationship Id="rId106" Type="http://schemas.openxmlformats.org/officeDocument/2006/relationships/image" Target="media/image10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74</Pages>
  <Words>956</Words>
  <Characters>545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od Rana</dc:creator>
  <cp:keywords/>
  <dc:description/>
  <cp:lastModifiedBy>Binod Rana</cp:lastModifiedBy>
  <cp:revision>158</cp:revision>
  <dcterms:created xsi:type="dcterms:W3CDTF">2019-06-13T12:59:00Z</dcterms:created>
  <dcterms:modified xsi:type="dcterms:W3CDTF">2019-06-26T16:50:00Z</dcterms:modified>
</cp:coreProperties>
</file>